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8BA3B" w14:textId="344C4C51" w:rsidR="00CC5D9C" w:rsidRPr="00F962DC" w:rsidRDefault="00B44135" w:rsidP="00CC5D9C">
      <w:pPr>
        <w:tabs>
          <w:tab w:val="left" w:pos="3543"/>
        </w:tabs>
        <w:jc w:val="center"/>
        <w:rPr>
          <w:rFonts w:ascii="Avenir Heavy" w:hAnsi="Avenir Heavy" w:cs="Arial"/>
          <w:color w:val="88750C"/>
          <w:sz w:val="64"/>
          <w:szCs w:val="64"/>
          <w:lang w:val="en-US"/>
        </w:rPr>
      </w:pPr>
      <w:sdt>
        <w:sdtPr>
          <w:rPr>
            <w:rFonts w:ascii="Avenir Heavy" w:hAnsi="Avenir Heavy" w:cs="Arial"/>
            <w:color w:val="88750C"/>
            <w:sz w:val="64"/>
            <w:szCs w:val="64"/>
            <w:lang w:val="en-US"/>
          </w:rPr>
          <w:id w:val="-29877402"/>
          <w:placeholder>
            <w:docPart w:val="9A6EC411731E4AD19CA382FBAFC26D95"/>
          </w:placeholder>
        </w:sdtPr>
        <w:sdtEndPr/>
        <w:sdtContent>
          <w:r w:rsidR="00CC5D9C" w:rsidRPr="00046DE4">
            <w:rPr>
              <w:rFonts w:ascii="Avenir Heavy" w:hAnsi="Avenir Heavy" w:cs="Arial"/>
              <w:color w:val="88750C"/>
              <w:sz w:val="40"/>
              <w:szCs w:val="40"/>
              <w:lang w:val="en-US"/>
            </w:rPr>
            <w:t xml:space="preserve">Concurrent Session Expression </w:t>
          </w:r>
          <w:r w:rsidR="00CC5D9C">
            <w:rPr>
              <w:rFonts w:ascii="Avenir Heavy" w:hAnsi="Avenir Heavy" w:cs="Arial"/>
              <w:color w:val="88750C"/>
              <w:sz w:val="40"/>
              <w:szCs w:val="40"/>
              <w:lang w:val="en-US"/>
            </w:rPr>
            <w:t>o</w:t>
          </w:r>
          <w:r w:rsidR="00CC5D9C" w:rsidRPr="00046DE4">
            <w:rPr>
              <w:rFonts w:ascii="Avenir Heavy" w:hAnsi="Avenir Heavy" w:cs="Arial"/>
              <w:color w:val="88750C"/>
              <w:sz w:val="40"/>
              <w:szCs w:val="40"/>
              <w:lang w:val="en-US"/>
            </w:rPr>
            <w:t>f Interest</w:t>
          </w:r>
          <w:r w:rsidR="00CC5D9C">
            <w:rPr>
              <w:rFonts w:ascii="Avenir Heavy" w:hAnsi="Avenir Heavy" w:cs="Arial"/>
              <w:color w:val="88750C"/>
              <w:sz w:val="40"/>
              <w:szCs w:val="40"/>
              <w:lang w:val="en-US"/>
            </w:rPr>
            <w:t xml:space="preserve"> Form</w:t>
          </w:r>
        </w:sdtContent>
      </w:sdt>
    </w:p>
    <w:p w14:paraId="7D7436A3" w14:textId="5C5CC6A8" w:rsidR="00681996" w:rsidRDefault="00A4093B" w:rsidP="0061486B">
      <w:r>
        <w:t>Instructions:</w:t>
      </w:r>
    </w:p>
    <w:p w14:paraId="5CC4DFB4" w14:textId="562FE114" w:rsidR="00A4093B" w:rsidRDefault="00A4093B" w:rsidP="00A4093B">
      <w:pPr>
        <w:pStyle w:val="ListParagraph"/>
        <w:numPr>
          <w:ilvl w:val="0"/>
          <w:numId w:val="16"/>
        </w:numPr>
      </w:pPr>
      <w:r>
        <w:t xml:space="preserve">Read the Concurrent Session </w:t>
      </w:r>
      <w:r w:rsidR="00DE2952">
        <w:t>Expression of Interest Information Pack</w:t>
      </w:r>
    </w:p>
    <w:p w14:paraId="3118D4D0" w14:textId="24818570" w:rsidR="00DE2952" w:rsidRDefault="00DE2952" w:rsidP="00A4093B">
      <w:pPr>
        <w:pStyle w:val="ListParagraph"/>
        <w:numPr>
          <w:ilvl w:val="0"/>
          <w:numId w:val="16"/>
        </w:numPr>
      </w:pPr>
      <w:r>
        <w:t xml:space="preserve">If necessary, contact </w:t>
      </w:r>
      <w:hyperlink r:id="rId10" w:history="1">
        <w:r w:rsidRPr="005F4E44">
          <w:rPr>
            <w:rStyle w:val="Hyperlink"/>
          </w:rPr>
          <w:t>afitzpatrick@acfid.asn.au</w:t>
        </w:r>
      </w:hyperlink>
      <w:r>
        <w:t xml:space="preserve"> for </w:t>
      </w:r>
      <w:r w:rsidR="00F262B5">
        <w:t>any clarifications or queries</w:t>
      </w:r>
    </w:p>
    <w:p w14:paraId="59CB8DA7" w14:textId="56654E6C" w:rsidR="00F262B5" w:rsidRDefault="00F262B5" w:rsidP="00A4093B">
      <w:pPr>
        <w:pStyle w:val="ListParagraph"/>
        <w:numPr>
          <w:ilvl w:val="0"/>
          <w:numId w:val="16"/>
        </w:numPr>
      </w:pPr>
      <w:r>
        <w:t xml:space="preserve">Complete all sections of this </w:t>
      </w:r>
      <w:r w:rsidR="00EB5543">
        <w:t xml:space="preserve">Application Form and send to </w:t>
      </w:r>
      <w:hyperlink r:id="rId11" w:history="1">
        <w:r w:rsidR="00EB5543" w:rsidRPr="005F4E44">
          <w:rPr>
            <w:rStyle w:val="Hyperlink"/>
          </w:rPr>
          <w:t>afitzpatrick@acfid.asn.au</w:t>
        </w:r>
      </w:hyperlink>
      <w:r w:rsidR="00EB5543">
        <w:t xml:space="preserve"> by COB Friday 16</w:t>
      </w:r>
      <w:r w:rsidR="00EB5543" w:rsidRPr="00EB5543">
        <w:rPr>
          <w:vertAlign w:val="superscript"/>
        </w:rPr>
        <w:t>th</w:t>
      </w:r>
      <w:r w:rsidR="00EB5543">
        <w:t xml:space="preserve"> June </w:t>
      </w:r>
      <w:r w:rsidR="00596B2B">
        <w:t>2023.</w:t>
      </w:r>
    </w:p>
    <w:p w14:paraId="2453ADBD" w14:textId="6E188B7A" w:rsidR="00BD41A9" w:rsidRPr="00876666" w:rsidRDefault="00BD41A9" w:rsidP="00596B2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0"/>
        <w:gridCol w:w="7"/>
        <w:gridCol w:w="7"/>
        <w:gridCol w:w="971"/>
        <w:gridCol w:w="6611"/>
      </w:tblGrid>
      <w:tr w:rsidR="00BD41A9" w14:paraId="63032318" w14:textId="77777777" w:rsidTr="00C623F3">
        <w:tc>
          <w:tcPr>
            <w:tcW w:w="9016" w:type="dxa"/>
            <w:gridSpan w:val="5"/>
            <w:shd w:val="clear" w:color="auto" w:fill="D9D9D9" w:themeFill="background1" w:themeFillShade="D9"/>
          </w:tcPr>
          <w:p w14:paraId="71E11582" w14:textId="5DE5C57E" w:rsidR="00BD41A9" w:rsidRDefault="00BD41A9" w:rsidP="00596B2B">
            <w:r>
              <w:t>Proposed</w:t>
            </w:r>
            <w:r w:rsidR="000B5B21">
              <w:t xml:space="preserve"> session title:</w:t>
            </w:r>
          </w:p>
        </w:tc>
      </w:tr>
      <w:tr w:rsidR="00BD41A9" w14:paraId="11CFE583" w14:textId="77777777" w:rsidTr="00BD41A9">
        <w:tc>
          <w:tcPr>
            <w:tcW w:w="9016" w:type="dxa"/>
            <w:gridSpan w:val="5"/>
          </w:tcPr>
          <w:p w14:paraId="2495F679" w14:textId="77777777" w:rsidR="00BD41A9" w:rsidRDefault="00BD41A9" w:rsidP="00596B2B"/>
          <w:p w14:paraId="0A664E20" w14:textId="3B115FD3" w:rsidR="00F3475B" w:rsidRDefault="00F3475B" w:rsidP="00596B2B"/>
        </w:tc>
      </w:tr>
      <w:tr w:rsidR="00BD41A9" w14:paraId="18F9A659" w14:textId="77777777" w:rsidTr="00C623F3">
        <w:tc>
          <w:tcPr>
            <w:tcW w:w="9016" w:type="dxa"/>
            <w:gridSpan w:val="5"/>
            <w:shd w:val="clear" w:color="auto" w:fill="D9D9D9" w:themeFill="background1" w:themeFillShade="D9"/>
          </w:tcPr>
          <w:p w14:paraId="6FA49BCB" w14:textId="15B3DD52" w:rsidR="00BD41A9" w:rsidRDefault="000B5B21" w:rsidP="00596B2B">
            <w:r>
              <w:t>Hosting organisation/s:</w:t>
            </w:r>
          </w:p>
        </w:tc>
      </w:tr>
      <w:tr w:rsidR="00BD41A9" w14:paraId="1596FCBD" w14:textId="77777777" w:rsidTr="00BD41A9">
        <w:tc>
          <w:tcPr>
            <w:tcW w:w="9016" w:type="dxa"/>
            <w:gridSpan w:val="5"/>
          </w:tcPr>
          <w:p w14:paraId="06D75222" w14:textId="77777777" w:rsidR="00BD41A9" w:rsidRDefault="00BD41A9" w:rsidP="00596B2B"/>
          <w:p w14:paraId="3C6F5184" w14:textId="281D4B1D" w:rsidR="00F3475B" w:rsidRDefault="00F3475B" w:rsidP="00596B2B"/>
        </w:tc>
      </w:tr>
      <w:tr w:rsidR="00BD41A9" w14:paraId="7F86599B" w14:textId="77777777" w:rsidTr="00C623F3">
        <w:tc>
          <w:tcPr>
            <w:tcW w:w="9016" w:type="dxa"/>
            <w:gridSpan w:val="5"/>
            <w:shd w:val="clear" w:color="auto" w:fill="D9D9D9" w:themeFill="background1" w:themeFillShade="D9"/>
          </w:tcPr>
          <w:p w14:paraId="5C6A9296" w14:textId="791E0296" w:rsidR="00BD41A9" w:rsidRDefault="00A76F38" w:rsidP="00596B2B">
            <w:r>
              <w:t>Main contact person</w:t>
            </w:r>
            <w:r w:rsidR="00333A62">
              <w:t>:</w:t>
            </w:r>
          </w:p>
        </w:tc>
      </w:tr>
      <w:tr w:rsidR="00A76F38" w14:paraId="11104F94" w14:textId="77777777" w:rsidTr="005B1B06">
        <w:tc>
          <w:tcPr>
            <w:tcW w:w="2399" w:type="dxa"/>
            <w:gridSpan w:val="4"/>
            <w:shd w:val="clear" w:color="auto" w:fill="D9D9D9" w:themeFill="background1" w:themeFillShade="D9"/>
          </w:tcPr>
          <w:p w14:paraId="0E846F53" w14:textId="363CA930" w:rsidR="00A76F38" w:rsidRDefault="00A76F38" w:rsidP="00596B2B">
            <w:r>
              <w:t>Name:</w:t>
            </w:r>
          </w:p>
        </w:tc>
        <w:tc>
          <w:tcPr>
            <w:tcW w:w="6617" w:type="dxa"/>
          </w:tcPr>
          <w:p w14:paraId="60289CB2" w14:textId="3EC7B556" w:rsidR="00A76F38" w:rsidRDefault="00A76F38" w:rsidP="00596B2B"/>
        </w:tc>
      </w:tr>
      <w:tr w:rsidR="00A76F38" w14:paraId="06CCEEBD" w14:textId="77777777" w:rsidTr="005B1B06">
        <w:tc>
          <w:tcPr>
            <w:tcW w:w="2399" w:type="dxa"/>
            <w:gridSpan w:val="4"/>
            <w:shd w:val="clear" w:color="auto" w:fill="D9D9D9" w:themeFill="background1" w:themeFillShade="D9"/>
          </w:tcPr>
          <w:p w14:paraId="08EB3135" w14:textId="763666C5" w:rsidR="00A76F38" w:rsidRDefault="00A76F38" w:rsidP="00596B2B">
            <w:r>
              <w:t>Email</w:t>
            </w:r>
            <w:r w:rsidR="00333A62">
              <w:t>:</w:t>
            </w:r>
          </w:p>
        </w:tc>
        <w:tc>
          <w:tcPr>
            <w:tcW w:w="6617" w:type="dxa"/>
          </w:tcPr>
          <w:p w14:paraId="39C99E5B" w14:textId="05682F4C" w:rsidR="00A76F38" w:rsidRDefault="00A76F38" w:rsidP="00596B2B"/>
        </w:tc>
      </w:tr>
      <w:tr w:rsidR="00A76F38" w14:paraId="4745DC2F" w14:textId="77777777" w:rsidTr="005B1B06">
        <w:tc>
          <w:tcPr>
            <w:tcW w:w="2399" w:type="dxa"/>
            <w:gridSpan w:val="4"/>
            <w:shd w:val="clear" w:color="auto" w:fill="D9D9D9" w:themeFill="background1" w:themeFillShade="D9"/>
          </w:tcPr>
          <w:p w14:paraId="4B92130E" w14:textId="57CD46B2" w:rsidR="00A76F38" w:rsidRDefault="00333A62" w:rsidP="00596B2B">
            <w:r>
              <w:t>Phone Number:</w:t>
            </w:r>
          </w:p>
        </w:tc>
        <w:tc>
          <w:tcPr>
            <w:tcW w:w="6617" w:type="dxa"/>
          </w:tcPr>
          <w:p w14:paraId="7EEF8ECA" w14:textId="130896E9" w:rsidR="00A76F38" w:rsidRDefault="00A76F38" w:rsidP="00596B2B"/>
        </w:tc>
      </w:tr>
      <w:tr w:rsidR="00A76F38" w14:paraId="13B44497" w14:textId="77777777" w:rsidTr="00C623F3">
        <w:tc>
          <w:tcPr>
            <w:tcW w:w="9016" w:type="dxa"/>
            <w:gridSpan w:val="5"/>
            <w:shd w:val="clear" w:color="auto" w:fill="D9D9D9" w:themeFill="background1" w:themeFillShade="D9"/>
          </w:tcPr>
          <w:p w14:paraId="5D898D86" w14:textId="77777777" w:rsidR="00A76F38" w:rsidRDefault="00333A62" w:rsidP="00596B2B">
            <w:r>
              <w:t>Session Description</w:t>
            </w:r>
          </w:p>
          <w:p w14:paraId="53ED6874" w14:textId="5D22B08B" w:rsidR="005B0A81" w:rsidRDefault="005B0A81" w:rsidP="005B0A81">
            <w:pPr>
              <w:pStyle w:val="ListParagraph"/>
              <w:numPr>
                <w:ilvl w:val="0"/>
                <w:numId w:val="17"/>
              </w:numPr>
            </w:pPr>
            <w:r>
              <w:t>What issues and ideas will your session explore</w:t>
            </w:r>
            <w:r w:rsidR="004E1C87">
              <w:t>?</w:t>
            </w:r>
          </w:p>
          <w:p w14:paraId="1D6DADE1" w14:textId="31086FC0" w:rsidR="005B0A81" w:rsidRDefault="005B0A81" w:rsidP="005B0A81">
            <w:pPr>
              <w:pStyle w:val="ListParagraph"/>
              <w:numPr>
                <w:ilvl w:val="0"/>
                <w:numId w:val="17"/>
              </w:numPr>
            </w:pPr>
            <w:r>
              <w:t xml:space="preserve">How will your session contribute to the Conference theme of </w:t>
            </w:r>
            <w:r w:rsidR="0073380C">
              <w:t xml:space="preserve">‘Global Development </w:t>
            </w:r>
            <w:r w:rsidR="003B6764">
              <w:t>2.0</w:t>
            </w:r>
            <w:r w:rsidR="0073380C">
              <w:t xml:space="preserve">: </w:t>
            </w:r>
            <w:r w:rsidR="00EA1D5C" w:rsidRPr="00EA1D5C">
              <w:rPr>
                <w:i/>
                <w:iCs/>
              </w:rPr>
              <w:t>disruptive dynamics, inspired ideas</w:t>
            </w:r>
            <w:r w:rsidR="00EA1D5C" w:rsidRPr="00EA1D5C">
              <w:t>’</w:t>
            </w:r>
            <w:r w:rsidR="004E1C87">
              <w:t>?</w:t>
            </w:r>
          </w:p>
        </w:tc>
      </w:tr>
      <w:tr w:rsidR="00A76F38" w14:paraId="6BD019B0" w14:textId="77777777" w:rsidTr="00BD41A9">
        <w:tc>
          <w:tcPr>
            <w:tcW w:w="9016" w:type="dxa"/>
            <w:gridSpan w:val="5"/>
          </w:tcPr>
          <w:p w14:paraId="0423C884" w14:textId="77777777" w:rsidR="00A76F38" w:rsidRDefault="00A76F38" w:rsidP="00596B2B"/>
        </w:tc>
      </w:tr>
      <w:tr w:rsidR="00A76F38" w14:paraId="3BD52264" w14:textId="77777777" w:rsidTr="00575B44">
        <w:tc>
          <w:tcPr>
            <w:tcW w:w="9016" w:type="dxa"/>
            <w:gridSpan w:val="5"/>
            <w:shd w:val="clear" w:color="auto" w:fill="D9D9D9" w:themeFill="background1" w:themeFillShade="D9"/>
          </w:tcPr>
          <w:p w14:paraId="7DB7E90C" w14:textId="77777777" w:rsidR="00A76F38" w:rsidRDefault="009E08C1" w:rsidP="00596B2B">
            <w:r>
              <w:t>Session Outcomes:</w:t>
            </w:r>
          </w:p>
          <w:p w14:paraId="34A94757" w14:textId="77777777" w:rsidR="009E08C1" w:rsidRDefault="004E1C87" w:rsidP="004E1C87">
            <w:pPr>
              <w:pStyle w:val="ListParagraph"/>
              <w:numPr>
                <w:ilvl w:val="0"/>
                <w:numId w:val="1"/>
              </w:numPr>
            </w:pPr>
            <w:r>
              <w:t>What will delegates gain by attending your session?</w:t>
            </w:r>
          </w:p>
          <w:p w14:paraId="3BB8CE75" w14:textId="6815BE26" w:rsidR="004E1C87" w:rsidRDefault="00BB72E1" w:rsidP="004E1C87">
            <w:pPr>
              <w:pStyle w:val="ListParagraph"/>
              <w:numPr>
                <w:ilvl w:val="0"/>
                <w:numId w:val="1"/>
              </w:numPr>
            </w:pPr>
            <w:r>
              <w:t>How will your session share practical insights and/or actionable strategies?</w:t>
            </w:r>
          </w:p>
        </w:tc>
      </w:tr>
      <w:tr w:rsidR="00A76F38" w14:paraId="5F8C49E8" w14:textId="77777777" w:rsidTr="00BD41A9">
        <w:tc>
          <w:tcPr>
            <w:tcW w:w="9016" w:type="dxa"/>
            <w:gridSpan w:val="5"/>
          </w:tcPr>
          <w:p w14:paraId="45E79001" w14:textId="77777777" w:rsidR="00A76F38" w:rsidRDefault="00A76F38" w:rsidP="00596B2B"/>
        </w:tc>
      </w:tr>
      <w:tr w:rsidR="00371760" w14:paraId="7B9B5C00" w14:textId="77777777" w:rsidTr="00005C48">
        <w:tc>
          <w:tcPr>
            <w:tcW w:w="9016" w:type="dxa"/>
            <w:gridSpan w:val="5"/>
            <w:shd w:val="clear" w:color="auto" w:fill="D9D9D9" w:themeFill="background1" w:themeFillShade="D9"/>
          </w:tcPr>
          <w:p w14:paraId="768F8983" w14:textId="569E0A68" w:rsidR="00371760" w:rsidRDefault="001E75F2" w:rsidP="00596B2B">
            <w:r>
              <w:t>Proposed Format for your session (please select one</w:t>
            </w:r>
            <w:r w:rsidR="006B2BDA">
              <w:t>)</w:t>
            </w:r>
            <w:r w:rsidR="0098609A">
              <w:t>:</w:t>
            </w:r>
          </w:p>
        </w:tc>
      </w:tr>
      <w:tr w:rsidR="00371760" w14:paraId="79320220" w14:textId="77777777" w:rsidTr="00BD41A9">
        <w:tc>
          <w:tcPr>
            <w:tcW w:w="9016" w:type="dxa"/>
            <w:gridSpan w:val="5"/>
          </w:tcPr>
          <w:p w14:paraId="3E9870F3" w14:textId="4C017592" w:rsidR="00371760" w:rsidRDefault="006B2BDA" w:rsidP="00596B2B">
            <w:r>
              <w:t>Workshop / Learning Lab / Case Studies / Roundtable Discussion / Panel Discussion / Other</w:t>
            </w:r>
          </w:p>
        </w:tc>
      </w:tr>
      <w:tr w:rsidR="00371760" w14:paraId="4059E5F9" w14:textId="77777777" w:rsidTr="00005C48">
        <w:tc>
          <w:tcPr>
            <w:tcW w:w="9016" w:type="dxa"/>
            <w:gridSpan w:val="5"/>
            <w:shd w:val="clear" w:color="auto" w:fill="D9D9D9" w:themeFill="background1" w:themeFillShade="D9"/>
          </w:tcPr>
          <w:p w14:paraId="2518B80F" w14:textId="396734CD" w:rsidR="00371760" w:rsidRDefault="00005C48" w:rsidP="00596B2B">
            <w:r>
              <w:t>Additional detail on proposed session format:</w:t>
            </w:r>
          </w:p>
        </w:tc>
      </w:tr>
      <w:tr w:rsidR="00371760" w14:paraId="426B736E" w14:textId="77777777" w:rsidTr="00BD41A9">
        <w:tc>
          <w:tcPr>
            <w:tcW w:w="9016" w:type="dxa"/>
            <w:gridSpan w:val="5"/>
          </w:tcPr>
          <w:p w14:paraId="30442C7D" w14:textId="77777777" w:rsidR="00371760" w:rsidRDefault="00371760" w:rsidP="00596B2B"/>
        </w:tc>
      </w:tr>
      <w:tr w:rsidR="00005C48" w14:paraId="000D4E23" w14:textId="77777777" w:rsidTr="003576F7">
        <w:tc>
          <w:tcPr>
            <w:tcW w:w="9016" w:type="dxa"/>
            <w:gridSpan w:val="5"/>
            <w:shd w:val="clear" w:color="auto" w:fill="D9D9D9" w:themeFill="background1" w:themeFillShade="D9"/>
          </w:tcPr>
          <w:p w14:paraId="60679007" w14:textId="719CB8A6" w:rsidR="00005C48" w:rsidRDefault="0098609A" w:rsidP="00596B2B">
            <w:r>
              <w:t>Mode of delivery</w:t>
            </w:r>
            <w:r w:rsidR="0096760B">
              <w:t xml:space="preserve"> of session</w:t>
            </w:r>
            <w:r w:rsidR="009C7E13">
              <w:t xml:space="preserve"> (please select one):</w:t>
            </w:r>
          </w:p>
        </w:tc>
      </w:tr>
      <w:tr w:rsidR="005105CE" w14:paraId="68830E8A" w14:textId="77777777" w:rsidTr="00BD41A9">
        <w:tc>
          <w:tcPr>
            <w:tcW w:w="9016" w:type="dxa"/>
            <w:gridSpan w:val="5"/>
          </w:tcPr>
          <w:p w14:paraId="62C98869" w14:textId="20A51F76" w:rsidR="005105CE" w:rsidRDefault="005105CE" w:rsidP="00C2130D">
            <w:pPr>
              <w:jc w:val="center"/>
            </w:pPr>
            <w:r>
              <w:t xml:space="preserve">Virtual Delivery / Face to Face </w:t>
            </w:r>
            <w:r w:rsidR="009C7E13">
              <w:t>D</w:t>
            </w:r>
            <w:r>
              <w:t>elivery</w:t>
            </w:r>
            <w:r w:rsidR="009C7E13">
              <w:t xml:space="preserve"> / Could be either Virtual or Face to Face</w:t>
            </w:r>
          </w:p>
        </w:tc>
      </w:tr>
      <w:tr w:rsidR="009C7E13" w14:paraId="05F56B00" w14:textId="77777777" w:rsidTr="003576F7">
        <w:tc>
          <w:tcPr>
            <w:tcW w:w="9016" w:type="dxa"/>
            <w:gridSpan w:val="5"/>
            <w:shd w:val="clear" w:color="auto" w:fill="D9D9D9" w:themeFill="background1" w:themeFillShade="D9"/>
          </w:tcPr>
          <w:p w14:paraId="5A4436C1" w14:textId="3AC86A70" w:rsidR="009C7E13" w:rsidRDefault="003576F7" w:rsidP="00596B2B">
            <w:r>
              <w:t>Rationale for why you have selected the mode of delivery (</w:t>
            </w:r>
            <w:proofErr w:type="spellStart"/>
            <w:r>
              <w:t>eg</w:t>
            </w:r>
            <w:proofErr w:type="spellEnd"/>
            <w:r>
              <w:t xml:space="preserve"> are speakers based overseas, do activities require in-person presence etc):</w:t>
            </w:r>
          </w:p>
        </w:tc>
      </w:tr>
      <w:tr w:rsidR="009C7E13" w14:paraId="6A114F59" w14:textId="77777777" w:rsidTr="00BD41A9">
        <w:tc>
          <w:tcPr>
            <w:tcW w:w="9016" w:type="dxa"/>
            <w:gridSpan w:val="5"/>
          </w:tcPr>
          <w:p w14:paraId="5FE8339F" w14:textId="77777777" w:rsidR="009C7E13" w:rsidRDefault="009C7E13" w:rsidP="00596B2B"/>
        </w:tc>
      </w:tr>
      <w:tr w:rsidR="00F3475B" w14:paraId="5BC6CDEC" w14:textId="77777777" w:rsidTr="0039538E">
        <w:tc>
          <w:tcPr>
            <w:tcW w:w="9016" w:type="dxa"/>
            <w:gridSpan w:val="5"/>
            <w:shd w:val="clear" w:color="auto" w:fill="D9D9D9" w:themeFill="background1" w:themeFillShade="D9"/>
          </w:tcPr>
          <w:p w14:paraId="199DF4D8" w14:textId="09C9D8C1" w:rsidR="00F3475B" w:rsidRDefault="00F3475B" w:rsidP="00596B2B">
            <w:r>
              <w:t xml:space="preserve">How will your session involve delegates? E.g. moderated discussion, </w:t>
            </w:r>
            <w:r w:rsidR="0039538E">
              <w:t>moderated Q+A, quick polling etc.</w:t>
            </w:r>
          </w:p>
        </w:tc>
      </w:tr>
      <w:tr w:rsidR="00F3475B" w14:paraId="4D0E1A49" w14:textId="77777777" w:rsidTr="00BD41A9">
        <w:tc>
          <w:tcPr>
            <w:tcW w:w="9016" w:type="dxa"/>
            <w:gridSpan w:val="5"/>
          </w:tcPr>
          <w:p w14:paraId="6ABF6EE4" w14:textId="77777777" w:rsidR="00F3475B" w:rsidRDefault="00F3475B" w:rsidP="00596B2B"/>
        </w:tc>
      </w:tr>
      <w:tr w:rsidR="00D16FCF" w14:paraId="3EE1DA43" w14:textId="77777777" w:rsidTr="00C2130D">
        <w:tc>
          <w:tcPr>
            <w:tcW w:w="9016" w:type="dxa"/>
            <w:gridSpan w:val="5"/>
            <w:shd w:val="clear" w:color="auto" w:fill="D9D9D9" w:themeFill="background1" w:themeFillShade="D9"/>
          </w:tcPr>
          <w:p w14:paraId="0C83FF32" w14:textId="3F611806" w:rsidR="00D16FCF" w:rsidRDefault="00C2130D" w:rsidP="00596B2B">
            <w:r>
              <w:t>Preferred time allocation:</w:t>
            </w:r>
          </w:p>
        </w:tc>
      </w:tr>
      <w:tr w:rsidR="00D16FCF" w14:paraId="693E0202" w14:textId="77777777" w:rsidTr="00BD41A9">
        <w:tc>
          <w:tcPr>
            <w:tcW w:w="9016" w:type="dxa"/>
            <w:gridSpan w:val="5"/>
          </w:tcPr>
          <w:p w14:paraId="181E9B71" w14:textId="68A7860C" w:rsidR="00D16FCF" w:rsidRDefault="00C2130D" w:rsidP="00C2130D">
            <w:pPr>
              <w:jc w:val="center"/>
            </w:pPr>
            <w:r>
              <w:t>30 minutes / 60 minutes / 90 minutes</w:t>
            </w:r>
          </w:p>
        </w:tc>
      </w:tr>
      <w:tr w:rsidR="00A76F38" w14:paraId="48651B95" w14:textId="77777777" w:rsidTr="005B1B06">
        <w:tc>
          <w:tcPr>
            <w:tcW w:w="9016" w:type="dxa"/>
            <w:gridSpan w:val="5"/>
            <w:shd w:val="clear" w:color="auto" w:fill="D9D9D9" w:themeFill="background1" w:themeFillShade="D9"/>
          </w:tcPr>
          <w:p w14:paraId="1DE72AE3" w14:textId="038EC9A7" w:rsidR="00A76F38" w:rsidRDefault="00575B44" w:rsidP="00596B2B">
            <w:r>
              <w:t>Proposed Speakers</w:t>
            </w:r>
          </w:p>
        </w:tc>
      </w:tr>
      <w:tr w:rsidR="00A76F38" w14:paraId="39E6105A" w14:textId="77777777" w:rsidTr="005B1B06">
        <w:tc>
          <w:tcPr>
            <w:tcW w:w="9016" w:type="dxa"/>
            <w:gridSpan w:val="5"/>
            <w:shd w:val="clear" w:color="auto" w:fill="D9D9D9" w:themeFill="background1" w:themeFillShade="D9"/>
          </w:tcPr>
          <w:p w14:paraId="52F27101" w14:textId="26C2A71C" w:rsidR="00A76F38" w:rsidRDefault="00647FCD" w:rsidP="00596B2B">
            <w:r>
              <w:t>Speaker 1</w:t>
            </w:r>
          </w:p>
        </w:tc>
      </w:tr>
      <w:tr w:rsidR="00371760" w14:paraId="0E5D4623" w14:textId="77777777" w:rsidTr="005B1B06">
        <w:tc>
          <w:tcPr>
            <w:tcW w:w="1427" w:type="dxa"/>
            <w:gridSpan w:val="3"/>
            <w:shd w:val="clear" w:color="auto" w:fill="D9D9D9" w:themeFill="background1" w:themeFillShade="D9"/>
          </w:tcPr>
          <w:p w14:paraId="5B00453D" w14:textId="759D1074" w:rsidR="00371760" w:rsidRDefault="000C46AD" w:rsidP="00596B2B">
            <w:r>
              <w:t>Name:</w:t>
            </w:r>
          </w:p>
        </w:tc>
        <w:tc>
          <w:tcPr>
            <w:tcW w:w="7589" w:type="dxa"/>
            <w:gridSpan w:val="2"/>
          </w:tcPr>
          <w:p w14:paraId="188DAE1D" w14:textId="348E87E6" w:rsidR="00371760" w:rsidRDefault="00371760" w:rsidP="00596B2B"/>
        </w:tc>
      </w:tr>
      <w:tr w:rsidR="00371760" w14:paraId="3B7018D0" w14:textId="77777777" w:rsidTr="005B1B06">
        <w:tc>
          <w:tcPr>
            <w:tcW w:w="1427" w:type="dxa"/>
            <w:gridSpan w:val="3"/>
            <w:shd w:val="clear" w:color="auto" w:fill="D9D9D9" w:themeFill="background1" w:themeFillShade="D9"/>
          </w:tcPr>
          <w:p w14:paraId="6935B86A" w14:textId="47EDAE24" w:rsidR="00371760" w:rsidRDefault="000C46AD" w:rsidP="00596B2B">
            <w:r>
              <w:t>Organisation:</w:t>
            </w:r>
          </w:p>
        </w:tc>
        <w:tc>
          <w:tcPr>
            <w:tcW w:w="7589" w:type="dxa"/>
            <w:gridSpan w:val="2"/>
          </w:tcPr>
          <w:p w14:paraId="77275836" w14:textId="330F3374" w:rsidR="00371760" w:rsidRDefault="00371760" w:rsidP="00596B2B"/>
        </w:tc>
      </w:tr>
      <w:tr w:rsidR="00371760" w14:paraId="67DB9CEC" w14:textId="77777777" w:rsidTr="005B1B06">
        <w:tc>
          <w:tcPr>
            <w:tcW w:w="1427" w:type="dxa"/>
            <w:gridSpan w:val="3"/>
            <w:shd w:val="clear" w:color="auto" w:fill="D9D9D9" w:themeFill="background1" w:themeFillShade="D9"/>
          </w:tcPr>
          <w:p w14:paraId="38769AC9" w14:textId="195A62FE" w:rsidR="00371760" w:rsidRDefault="000C46AD" w:rsidP="00596B2B">
            <w:r>
              <w:t>Location:</w:t>
            </w:r>
          </w:p>
        </w:tc>
        <w:tc>
          <w:tcPr>
            <w:tcW w:w="7589" w:type="dxa"/>
            <w:gridSpan w:val="2"/>
          </w:tcPr>
          <w:p w14:paraId="55318582" w14:textId="6B6262D6" w:rsidR="00371760" w:rsidRDefault="00371760" w:rsidP="00596B2B"/>
        </w:tc>
      </w:tr>
      <w:tr w:rsidR="00371760" w14:paraId="10D98946" w14:textId="77777777" w:rsidTr="005B1B06">
        <w:tc>
          <w:tcPr>
            <w:tcW w:w="1427" w:type="dxa"/>
            <w:gridSpan w:val="3"/>
            <w:shd w:val="clear" w:color="auto" w:fill="D9D9D9" w:themeFill="background1" w:themeFillShade="D9"/>
          </w:tcPr>
          <w:p w14:paraId="71E8E1C3" w14:textId="037AC8AA" w:rsidR="00371760" w:rsidRDefault="000C46AD" w:rsidP="00596B2B">
            <w:r>
              <w:t>Short bio:</w:t>
            </w:r>
          </w:p>
        </w:tc>
        <w:tc>
          <w:tcPr>
            <w:tcW w:w="7589" w:type="dxa"/>
            <w:gridSpan w:val="2"/>
          </w:tcPr>
          <w:p w14:paraId="39050690" w14:textId="26DFC72D" w:rsidR="00371760" w:rsidRDefault="00371760" w:rsidP="00596B2B"/>
        </w:tc>
      </w:tr>
      <w:tr w:rsidR="005B1B06" w14:paraId="7571CD43" w14:textId="77777777" w:rsidTr="005B1B06">
        <w:tc>
          <w:tcPr>
            <w:tcW w:w="9016" w:type="dxa"/>
            <w:gridSpan w:val="5"/>
            <w:shd w:val="clear" w:color="auto" w:fill="D9D9D9" w:themeFill="background1" w:themeFillShade="D9"/>
          </w:tcPr>
          <w:p w14:paraId="6FC1B60C" w14:textId="2881CB10" w:rsidR="005B1B06" w:rsidRDefault="005B1B06" w:rsidP="005B1B06">
            <w:r>
              <w:lastRenderedPageBreak/>
              <w:t>Speaker 2</w:t>
            </w:r>
          </w:p>
        </w:tc>
      </w:tr>
      <w:tr w:rsidR="005B1B06" w14:paraId="2BCBB101" w14:textId="77777777" w:rsidTr="005B1B06">
        <w:tc>
          <w:tcPr>
            <w:tcW w:w="1420" w:type="dxa"/>
            <w:gridSpan w:val="2"/>
            <w:shd w:val="clear" w:color="auto" w:fill="D9D9D9" w:themeFill="background1" w:themeFillShade="D9"/>
          </w:tcPr>
          <w:p w14:paraId="2D8F202A" w14:textId="4270B1F6" w:rsidR="005B1B06" w:rsidRDefault="005B1B06" w:rsidP="005B1B06">
            <w:r>
              <w:t>Name:</w:t>
            </w:r>
          </w:p>
        </w:tc>
        <w:tc>
          <w:tcPr>
            <w:tcW w:w="7596" w:type="dxa"/>
            <w:gridSpan w:val="3"/>
          </w:tcPr>
          <w:p w14:paraId="0A564CC4" w14:textId="3897AB30" w:rsidR="005B1B06" w:rsidRDefault="005B1B06" w:rsidP="005B1B06"/>
        </w:tc>
      </w:tr>
      <w:tr w:rsidR="005B1B06" w14:paraId="59474B48" w14:textId="77777777" w:rsidTr="005B1B06">
        <w:tc>
          <w:tcPr>
            <w:tcW w:w="1420" w:type="dxa"/>
            <w:gridSpan w:val="2"/>
            <w:shd w:val="clear" w:color="auto" w:fill="D9D9D9" w:themeFill="background1" w:themeFillShade="D9"/>
          </w:tcPr>
          <w:p w14:paraId="2A6B00EA" w14:textId="7867F01F" w:rsidR="005B1B06" w:rsidRDefault="005B1B06" w:rsidP="005B1B06">
            <w:r>
              <w:t>Organisation:</w:t>
            </w:r>
          </w:p>
        </w:tc>
        <w:tc>
          <w:tcPr>
            <w:tcW w:w="7596" w:type="dxa"/>
            <w:gridSpan w:val="3"/>
          </w:tcPr>
          <w:p w14:paraId="2D0FFC1A" w14:textId="5226828B" w:rsidR="005B1B06" w:rsidRDefault="005B1B06" w:rsidP="005B1B06"/>
        </w:tc>
      </w:tr>
      <w:tr w:rsidR="005B1B06" w14:paraId="408DBC07" w14:textId="77777777" w:rsidTr="005B1B06">
        <w:tc>
          <w:tcPr>
            <w:tcW w:w="1420" w:type="dxa"/>
            <w:gridSpan w:val="2"/>
            <w:shd w:val="clear" w:color="auto" w:fill="D9D9D9" w:themeFill="background1" w:themeFillShade="D9"/>
          </w:tcPr>
          <w:p w14:paraId="39883067" w14:textId="4673D996" w:rsidR="005B1B06" w:rsidRDefault="005B1B06" w:rsidP="005B1B06">
            <w:r>
              <w:t>Location:</w:t>
            </w:r>
          </w:p>
        </w:tc>
        <w:tc>
          <w:tcPr>
            <w:tcW w:w="7596" w:type="dxa"/>
            <w:gridSpan w:val="3"/>
          </w:tcPr>
          <w:p w14:paraId="29DA8E31" w14:textId="5DC3BF21" w:rsidR="005B1B06" w:rsidRDefault="005B1B06" w:rsidP="005B1B06"/>
        </w:tc>
      </w:tr>
      <w:tr w:rsidR="005B1B06" w14:paraId="367D420B" w14:textId="77777777" w:rsidTr="005B1B06">
        <w:tc>
          <w:tcPr>
            <w:tcW w:w="1420" w:type="dxa"/>
            <w:gridSpan w:val="2"/>
            <w:shd w:val="clear" w:color="auto" w:fill="D9D9D9" w:themeFill="background1" w:themeFillShade="D9"/>
          </w:tcPr>
          <w:p w14:paraId="7785F181" w14:textId="656F20F0" w:rsidR="005B1B06" w:rsidRDefault="005B1B06" w:rsidP="005B1B06">
            <w:r>
              <w:t>Short bio:</w:t>
            </w:r>
          </w:p>
        </w:tc>
        <w:tc>
          <w:tcPr>
            <w:tcW w:w="7596" w:type="dxa"/>
            <w:gridSpan w:val="3"/>
          </w:tcPr>
          <w:p w14:paraId="34A84574" w14:textId="1ED8A02F" w:rsidR="005B1B06" w:rsidRDefault="005B1B06" w:rsidP="005B1B06"/>
        </w:tc>
      </w:tr>
      <w:tr w:rsidR="005B1B06" w14:paraId="201F16FA" w14:textId="77777777" w:rsidTr="005B1B06">
        <w:tc>
          <w:tcPr>
            <w:tcW w:w="9016" w:type="dxa"/>
            <w:gridSpan w:val="5"/>
            <w:shd w:val="clear" w:color="auto" w:fill="D9D9D9" w:themeFill="background1" w:themeFillShade="D9"/>
          </w:tcPr>
          <w:p w14:paraId="1227E8EA" w14:textId="23ED1436" w:rsidR="005B1B06" w:rsidRDefault="005B1B06" w:rsidP="005B1B06">
            <w:r>
              <w:t>Speaker 3</w:t>
            </w:r>
          </w:p>
        </w:tc>
      </w:tr>
      <w:tr w:rsidR="005B1B06" w14:paraId="20793669" w14:textId="77777777" w:rsidTr="005B1B06">
        <w:tc>
          <w:tcPr>
            <w:tcW w:w="1420" w:type="dxa"/>
            <w:gridSpan w:val="2"/>
            <w:shd w:val="clear" w:color="auto" w:fill="D9D9D9" w:themeFill="background1" w:themeFillShade="D9"/>
          </w:tcPr>
          <w:p w14:paraId="1B2717AA" w14:textId="674240B9" w:rsidR="005B1B06" w:rsidRDefault="005B1B06" w:rsidP="005B1B06">
            <w:r>
              <w:t>Name:</w:t>
            </w:r>
          </w:p>
        </w:tc>
        <w:tc>
          <w:tcPr>
            <w:tcW w:w="7596" w:type="dxa"/>
            <w:gridSpan w:val="3"/>
          </w:tcPr>
          <w:p w14:paraId="0572CEEE" w14:textId="40D7355D" w:rsidR="005B1B06" w:rsidRDefault="005B1B06" w:rsidP="005B1B06"/>
        </w:tc>
      </w:tr>
      <w:tr w:rsidR="005B1B06" w14:paraId="24C515FB" w14:textId="77777777" w:rsidTr="005B1B06">
        <w:tc>
          <w:tcPr>
            <w:tcW w:w="1420" w:type="dxa"/>
            <w:gridSpan w:val="2"/>
            <w:shd w:val="clear" w:color="auto" w:fill="D9D9D9" w:themeFill="background1" w:themeFillShade="D9"/>
          </w:tcPr>
          <w:p w14:paraId="2095529D" w14:textId="73B9E061" w:rsidR="005B1B06" w:rsidRDefault="005B1B06" w:rsidP="005B1B06">
            <w:r>
              <w:t>Organisation:</w:t>
            </w:r>
          </w:p>
        </w:tc>
        <w:tc>
          <w:tcPr>
            <w:tcW w:w="7596" w:type="dxa"/>
            <w:gridSpan w:val="3"/>
          </w:tcPr>
          <w:p w14:paraId="777A2AB3" w14:textId="1BAB958F" w:rsidR="005B1B06" w:rsidRDefault="005B1B06" w:rsidP="005B1B06"/>
        </w:tc>
      </w:tr>
      <w:tr w:rsidR="005B1B06" w14:paraId="597F49AB" w14:textId="77777777" w:rsidTr="005B1B06">
        <w:tc>
          <w:tcPr>
            <w:tcW w:w="1420" w:type="dxa"/>
            <w:gridSpan w:val="2"/>
            <w:shd w:val="clear" w:color="auto" w:fill="D9D9D9" w:themeFill="background1" w:themeFillShade="D9"/>
          </w:tcPr>
          <w:p w14:paraId="353C674F" w14:textId="3CE1EE03" w:rsidR="005B1B06" w:rsidRDefault="005B1B06" w:rsidP="005B1B06">
            <w:r>
              <w:t>Location:</w:t>
            </w:r>
          </w:p>
        </w:tc>
        <w:tc>
          <w:tcPr>
            <w:tcW w:w="7596" w:type="dxa"/>
            <w:gridSpan w:val="3"/>
          </w:tcPr>
          <w:p w14:paraId="0206C9FB" w14:textId="16682ABE" w:rsidR="005B1B06" w:rsidRDefault="005B1B06" w:rsidP="005B1B06"/>
        </w:tc>
      </w:tr>
      <w:tr w:rsidR="005B1B06" w14:paraId="0AA147C3" w14:textId="77777777" w:rsidTr="005B1B06">
        <w:tc>
          <w:tcPr>
            <w:tcW w:w="1420" w:type="dxa"/>
            <w:gridSpan w:val="2"/>
            <w:shd w:val="clear" w:color="auto" w:fill="D9D9D9" w:themeFill="background1" w:themeFillShade="D9"/>
          </w:tcPr>
          <w:p w14:paraId="1F87B04D" w14:textId="4274BDD5" w:rsidR="005B1B06" w:rsidRDefault="005B1B06" w:rsidP="005B1B06">
            <w:r>
              <w:t>Short bio:</w:t>
            </w:r>
          </w:p>
        </w:tc>
        <w:tc>
          <w:tcPr>
            <w:tcW w:w="7596" w:type="dxa"/>
            <w:gridSpan w:val="3"/>
          </w:tcPr>
          <w:p w14:paraId="67217C0F" w14:textId="66672F1F" w:rsidR="005B1B06" w:rsidRDefault="005B1B06" w:rsidP="005B1B06"/>
        </w:tc>
      </w:tr>
      <w:tr w:rsidR="005B1B06" w14:paraId="5003DFC0" w14:textId="77777777" w:rsidTr="005B1B06">
        <w:tc>
          <w:tcPr>
            <w:tcW w:w="9016" w:type="dxa"/>
            <w:gridSpan w:val="5"/>
            <w:shd w:val="clear" w:color="auto" w:fill="D9D9D9" w:themeFill="background1" w:themeFillShade="D9"/>
          </w:tcPr>
          <w:p w14:paraId="151133FB" w14:textId="026A9D56" w:rsidR="005B1B06" w:rsidRDefault="005B1B06" w:rsidP="005B1B06">
            <w:r>
              <w:t xml:space="preserve">Speaker </w:t>
            </w:r>
            <w:r w:rsidR="00774DEC">
              <w:t>4</w:t>
            </w:r>
          </w:p>
        </w:tc>
      </w:tr>
      <w:tr w:rsidR="005B1B06" w14:paraId="77394FCC" w14:textId="77777777" w:rsidTr="005B1B06">
        <w:tc>
          <w:tcPr>
            <w:tcW w:w="1413" w:type="dxa"/>
            <w:shd w:val="clear" w:color="auto" w:fill="D9D9D9" w:themeFill="background1" w:themeFillShade="D9"/>
          </w:tcPr>
          <w:p w14:paraId="19D256B6" w14:textId="02F9E1FE" w:rsidR="005B1B06" w:rsidRDefault="005B1B06" w:rsidP="005B1B06">
            <w:r>
              <w:t>Name:</w:t>
            </w:r>
          </w:p>
        </w:tc>
        <w:tc>
          <w:tcPr>
            <w:tcW w:w="7603" w:type="dxa"/>
            <w:gridSpan w:val="4"/>
          </w:tcPr>
          <w:p w14:paraId="38DC51C2" w14:textId="195CD7DF" w:rsidR="005B1B06" w:rsidRDefault="005B1B06" w:rsidP="005B1B06"/>
        </w:tc>
      </w:tr>
      <w:tr w:rsidR="005B1B06" w14:paraId="3EFD5860" w14:textId="77777777" w:rsidTr="005B1B06">
        <w:tc>
          <w:tcPr>
            <w:tcW w:w="1413" w:type="dxa"/>
            <w:shd w:val="clear" w:color="auto" w:fill="D9D9D9" w:themeFill="background1" w:themeFillShade="D9"/>
          </w:tcPr>
          <w:p w14:paraId="48BD7957" w14:textId="475F750F" w:rsidR="005B1B06" w:rsidRDefault="005B1B06" w:rsidP="005B1B06">
            <w:r>
              <w:t>Organisation:</w:t>
            </w:r>
          </w:p>
        </w:tc>
        <w:tc>
          <w:tcPr>
            <w:tcW w:w="7603" w:type="dxa"/>
            <w:gridSpan w:val="4"/>
          </w:tcPr>
          <w:p w14:paraId="4C4CF26F" w14:textId="754DE7AB" w:rsidR="005B1B06" w:rsidRDefault="005B1B06" w:rsidP="005B1B06"/>
        </w:tc>
      </w:tr>
      <w:tr w:rsidR="005B1B06" w14:paraId="56B5651C" w14:textId="77777777" w:rsidTr="005B1B06">
        <w:tc>
          <w:tcPr>
            <w:tcW w:w="1413" w:type="dxa"/>
            <w:shd w:val="clear" w:color="auto" w:fill="D9D9D9" w:themeFill="background1" w:themeFillShade="D9"/>
          </w:tcPr>
          <w:p w14:paraId="79E712F5" w14:textId="341AAB9A" w:rsidR="005B1B06" w:rsidRDefault="005B1B06" w:rsidP="005B1B06">
            <w:r>
              <w:t>Location:</w:t>
            </w:r>
          </w:p>
        </w:tc>
        <w:tc>
          <w:tcPr>
            <w:tcW w:w="7603" w:type="dxa"/>
            <w:gridSpan w:val="4"/>
          </w:tcPr>
          <w:p w14:paraId="27F0A9F8" w14:textId="6060BAB1" w:rsidR="005B1B06" w:rsidRDefault="005B1B06" w:rsidP="005B1B06"/>
        </w:tc>
      </w:tr>
      <w:tr w:rsidR="005B1B06" w14:paraId="4A7C05ED" w14:textId="77777777" w:rsidTr="005B1B06">
        <w:tc>
          <w:tcPr>
            <w:tcW w:w="1413" w:type="dxa"/>
            <w:shd w:val="clear" w:color="auto" w:fill="D9D9D9" w:themeFill="background1" w:themeFillShade="D9"/>
          </w:tcPr>
          <w:p w14:paraId="2E0C9884" w14:textId="7E35F3AE" w:rsidR="005B1B06" w:rsidRDefault="005B1B06" w:rsidP="005B1B06">
            <w:r>
              <w:t>Short bio:</w:t>
            </w:r>
          </w:p>
        </w:tc>
        <w:tc>
          <w:tcPr>
            <w:tcW w:w="7603" w:type="dxa"/>
            <w:gridSpan w:val="4"/>
          </w:tcPr>
          <w:p w14:paraId="56064B1A" w14:textId="616D02AD" w:rsidR="005B1B06" w:rsidRDefault="005B1B06" w:rsidP="005B1B06"/>
        </w:tc>
      </w:tr>
      <w:tr w:rsidR="00647FCD" w14:paraId="7BD52FB4" w14:textId="77777777" w:rsidTr="006A243F">
        <w:tc>
          <w:tcPr>
            <w:tcW w:w="9016" w:type="dxa"/>
            <w:gridSpan w:val="5"/>
            <w:shd w:val="clear" w:color="auto" w:fill="D9D9D9" w:themeFill="background1" w:themeFillShade="D9"/>
          </w:tcPr>
          <w:p w14:paraId="71704A09" w14:textId="6559B07F" w:rsidR="00647FCD" w:rsidRDefault="006A243F" w:rsidP="00596B2B">
            <w:r>
              <w:t>Other information about your proposed session:</w:t>
            </w:r>
          </w:p>
        </w:tc>
      </w:tr>
      <w:tr w:rsidR="006A243F" w14:paraId="01EAD594" w14:textId="77777777" w:rsidTr="00BD41A9">
        <w:tc>
          <w:tcPr>
            <w:tcW w:w="9016" w:type="dxa"/>
            <w:gridSpan w:val="5"/>
          </w:tcPr>
          <w:p w14:paraId="134CBC91" w14:textId="3CD4D473" w:rsidR="006A243F" w:rsidRDefault="006A243F" w:rsidP="00596B2B"/>
        </w:tc>
      </w:tr>
    </w:tbl>
    <w:p w14:paraId="186252F0" w14:textId="34AE788E" w:rsidR="00596B2B" w:rsidRPr="00876666" w:rsidRDefault="00596B2B" w:rsidP="00596B2B"/>
    <w:sectPr w:rsidR="00596B2B" w:rsidRPr="00876666" w:rsidSect="00876666">
      <w:headerReference w:type="default" r:id="rId12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F9A48" w14:textId="77777777" w:rsidR="00E57F4E" w:rsidRDefault="00E57F4E" w:rsidP="00660835">
      <w:pPr>
        <w:spacing w:after="0" w:line="240" w:lineRule="auto"/>
      </w:pPr>
      <w:r>
        <w:separator/>
      </w:r>
    </w:p>
  </w:endnote>
  <w:endnote w:type="continuationSeparator" w:id="0">
    <w:p w14:paraId="76C552B1" w14:textId="77777777" w:rsidR="00E57F4E" w:rsidRDefault="00E57F4E" w:rsidP="00660835">
      <w:pPr>
        <w:spacing w:after="0" w:line="240" w:lineRule="auto"/>
      </w:pPr>
      <w:r>
        <w:continuationSeparator/>
      </w:r>
    </w:p>
  </w:endnote>
  <w:endnote w:type="continuationNotice" w:id="1">
    <w:p w14:paraId="6F33E082" w14:textId="77777777" w:rsidR="00E57F4E" w:rsidRDefault="00E57F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venir Heavy">
    <w:panose1 w:val="020B0703020203020204"/>
    <w:charset w:val="00"/>
    <w:family w:val="swiss"/>
    <w:pitch w:val="variable"/>
    <w:sig w:usb0="800000AF" w:usb1="5000204A" w:usb2="00000000" w:usb3="00000000" w:csb0="0000009B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8CE5B" w14:textId="77777777" w:rsidR="00E57F4E" w:rsidRDefault="00E57F4E" w:rsidP="00660835">
      <w:pPr>
        <w:spacing w:after="0" w:line="240" w:lineRule="auto"/>
      </w:pPr>
      <w:r>
        <w:separator/>
      </w:r>
    </w:p>
  </w:footnote>
  <w:footnote w:type="continuationSeparator" w:id="0">
    <w:p w14:paraId="65AE3C9C" w14:textId="77777777" w:rsidR="00E57F4E" w:rsidRDefault="00E57F4E" w:rsidP="00660835">
      <w:pPr>
        <w:spacing w:after="0" w:line="240" w:lineRule="auto"/>
      </w:pPr>
      <w:r>
        <w:continuationSeparator/>
      </w:r>
    </w:p>
  </w:footnote>
  <w:footnote w:type="continuationNotice" w:id="1">
    <w:p w14:paraId="161B08F4" w14:textId="77777777" w:rsidR="00E57F4E" w:rsidRDefault="00E57F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D4041" w14:textId="0B7B8B5A" w:rsidR="60EDD8AA" w:rsidRDefault="60EDD8AA" w:rsidP="60EDD8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35E3E"/>
    <w:multiLevelType w:val="hybridMultilevel"/>
    <w:tmpl w:val="702A9B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36BC"/>
    <w:multiLevelType w:val="hybridMultilevel"/>
    <w:tmpl w:val="B1E8A3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B6A38"/>
    <w:multiLevelType w:val="hybridMultilevel"/>
    <w:tmpl w:val="4F9EDE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F0E43"/>
    <w:multiLevelType w:val="hybridMultilevel"/>
    <w:tmpl w:val="B718897A"/>
    <w:lvl w:ilvl="0" w:tplc="91F86C62">
      <w:numFmt w:val="bullet"/>
      <w:lvlText w:val="-"/>
      <w:lvlJc w:val="left"/>
      <w:pPr>
        <w:ind w:left="959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67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9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1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3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5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7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9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19" w:hanging="360"/>
      </w:pPr>
      <w:rPr>
        <w:rFonts w:ascii="Wingdings" w:hAnsi="Wingdings" w:hint="default"/>
      </w:rPr>
    </w:lvl>
  </w:abstractNum>
  <w:abstractNum w:abstractNumId="4" w15:restartNumberingAfterBreak="0">
    <w:nsid w:val="17B9527E"/>
    <w:multiLevelType w:val="hybridMultilevel"/>
    <w:tmpl w:val="D6F03EF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venir Book" w:hAnsi="Avenir Book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356F8"/>
    <w:multiLevelType w:val="hybridMultilevel"/>
    <w:tmpl w:val="408475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335AD"/>
    <w:multiLevelType w:val="hybridMultilevel"/>
    <w:tmpl w:val="E24E65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570D2E"/>
    <w:multiLevelType w:val="hybridMultilevel"/>
    <w:tmpl w:val="7EAE73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A835F8"/>
    <w:multiLevelType w:val="hybridMultilevel"/>
    <w:tmpl w:val="57D646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25DBE"/>
    <w:multiLevelType w:val="hybridMultilevel"/>
    <w:tmpl w:val="1A2680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886E7B"/>
    <w:multiLevelType w:val="hybridMultilevel"/>
    <w:tmpl w:val="D6F03EFA"/>
    <w:lvl w:ilvl="0" w:tplc="93CA443A">
      <w:start w:val="1"/>
      <w:numFmt w:val="decimal"/>
      <w:lvlText w:val="%1."/>
      <w:lvlJc w:val="left"/>
      <w:pPr>
        <w:ind w:left="720" w:hanging="360"/>
      </w:pPr>
      <w:rPr>
        <w:rFonts w:ascii="Avenir Book" w:hAnsi="Avenir Book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0720F5"/>
    <w:multiLevelType w:val="hybridMultilevel"/>
    <w:tmpl w:val="39525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D16561"/>
    <w:multiLevelType w:val="hybridMultilevel"/>
    <w:tmpl w:val="FE4A06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55754"/>
    <w:multiLevelType w:val="hybridMultilevel"/>
    <w:tmpl w:val="13389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B0053B"/>
    <w:multiLevelType w:val="hybridMultilevel"/>
    <w:tmpl w:val="BDB6A8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193F3D"/>
    <w:multiLevelType w:val="hybridMultilevel"/>
    <w:tmpl w:val="AFE687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EA138C"/>
    <w:multiLevelType w:val="hybridMultilevel"/>
    <w:tmpl w:val="C008AA7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408890">
    <w:abstractNumId w:val="3"/>
  </w:num>
  <w:num w:numId="2" w16cid:durableId="1172184288">
    <w:abstractNumId w:val="15"/>
  </w:num>
  <w:num w:numId="3" w16cid:durableId="1460998855">
    <w:abstractNumId w:val="0"/>
  </w:num>
  <w:num w:numId="4" w16cid:durableId="1974863703">
    <w:abstractNumId w:val="12"/>
  </w:num>
  <w:num w:numId="5" w16cid:durableId="1326740841">
    <w:abstractNumId w:val="14"/>
  </w:num>
  <w:num w:numId="6" w16cid:durableId="9770346">
    <w:abstractNumId w:val="8"/>
  </w:num>
  <w:num w:numId="7" w16cid:durableId="2009138878">
    <w:abstractNumId w:val="6"/>
  </w:num>
  <w:num w:numId="8" w16cid:durableId="724304734">
    <w:abstractNumId w:val="13"/>
  </w:num>
  <w:num w:numId="9" w16cid:durableId="511839075">
    <w:abstractNumId w:val="11"/>
  </w:num>
  <w:num w:numId="10" w16cid:durableId="1944073710">
    <w:abstractNumId w:val="2"/>
  </w:num>
  <w:num w:numId="11" w16cid:durableId="336419123">
    <w:abstractNumId w:val="7"/>
  </w:num>
  <w:num w:numId="12" w16cid:durableId="1836875651">
    <w:abstractNumId w:val="5"/>
  </w:num>
  <w:num w:numId="13" w16cid:durableId="1520588092">
    <w:abstractNumId w:val="9"/>
  </w:num>
  <w:num w:numId="14" w16cid:durableId="1577207834">
    <w:abstractNumId w:val="10"/>
  </w:num>
  <w:num w:numId="15" w16cid:durableId="36051131">
    <w:abstractNumId w:val="4"/>
  </w:num>
  <w:num w:numId="16" w16cid:durableId="430779299">
    <w:abstractNumId w:val="1"/>
  </w:num>
  <w:num w:numId="17" w16cid:durableId="139619936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MDMzNTIxNTa2MDRW0lEKTi0uzszPAykwrgUAGzllACwAAAA="/>
  </w:docVars>
  <w:rsids>
    <w:rsidRoot w:val="00387222"/>
    <w:rsid w:val="00005C48"/>
    <w:rsid w:val="000179A0"/>
    <w:rsid w:val="000229CF"/>
    <w:rsid w:val="000240DE"/>
    <w:rsid w:val="0002680F"/>
    <w:rsid w:val="000420E6"/>
    <w:rsid w:val="00046DE4"/>
    <w:rsid w:val="00050385"/>
    <w:rsid w:val="000532BE"/>
    <w:rsid w:val="00053AEC"/>
    <w:rsid w:val="00062CFF"/>
    <w:rsid w:val="0009085D"/>
    <w:rsid w:val="0009187E"/>
    <w:rsid w:val="00094763"/>
    <w:rsid w:val="000B5B21"/>
    <w:rsid w:val="000B735A"/>
    <w:rsid w:val="000C153A"/>
    <w:rsid w:val="000C46AD"/>
    <w:rsid w:val="000E7F15"/>
    <w:rsid w:val="001007C9"/>
    <w:rsid w:val="0010364E"/>
    <w:rsid w:val="001067FA"/>
    <w:rsid w:val="001114AF"/>
    <w:rsid w:val="00114C64"/>
    <w:rsid w:val="00121E7B"/>
    <w:rsid w:val="0014026D"/>
    <w:rsid w:val="001416B9"/>
    <w:rsid w:val="00142AF2"/>
    <w:rsid w:val="0015325E"/>
    <w:rsid w:val="00162880"/>
    <w:rsid w:val="00190DBA"/>
    <w:rsid w:val="001933F7"/>
    <w:rsid w:val="001A08C5"/>
    <w:rsid w:val="001A6F81"/>
    <w:rsid w:val="001B5DB9"/>
    <w:rsid w:val="001C5544"/>
    <w:rsid w:val="001D50D0"/>
    <w:rsid w:val="001E4429"/>
    <w:rsid w:val="001E75F2"/>
    <w:rsid w:val="001F6B99"/>
    <w:rsid w:val="00206F45"/>
    <w:rsid w:val="00214DB0"/>
    <w:rsid w:val="00222EF4"/>
    <w:rsid w:val="00223C46"/>
    <w:rsid w:val="00224907"/>
    <w:rsid w:val="00233BE4"/>
    <w:rsid w:val="00251D05"/>
    <w:rsid w:val="00252571"/>
    <w:rsid w:val="00297A20"/>
    <w:rsid w:val="002A6CD8"/>
    <w:rsid w:val="002B1EBE"/>
    <w:rsid w:val="002B5F25"/>
    <w:rsid w:val="002C1B22"/>
    <w:rsid w:val="002E0BF5"/>
    <w:rsid w:val="002E2309"/>
    <w:rsid w:val="00306410"/>
    <w:rsid w:val="003240CD"/>
    <w:rsid w:val="00333A62"/>
    <w:rsid w:val="00353BAB"/>
    <w:rsid w:val="003576F7"/>
    <w:rsid w:val="00360572"/>
    <w:rsid w:val="003673B2"/>
    <w:rsid w:val="00371760"/>
    <w:rsid w:val="0037738D"/>
    <w:rsid w:val="00387222"/>
    <w:rsid w:val="00392D86"/>
    <w:rsid w:val="0039538E"/>
    <w:rsid w:val="003B65AC"/>
    <w:rsid w:val="003B6764"/>
    <w:rsid w:val="003C0A95"/>
    <w:rsid w:val="003D1C11"/>
    <w:rsid w:val="003D5780"/>
    <w:rsid w:val="003D62A7"/>
    <w:rsid w:val="003E08AB"/>
    <w:rsid w:val="003F28F4"/>
    <w:rsid w:val="003F5503"/>
    <w:rsid w:val="0041547E"/>
    <w:rsid w:val="00433491"/>
    <w:rsid w:val="00450451"/>
    <w:rsid w:val="00457EEC"/>
    <w:rsid w:val="00472CEA"/>
    <w:rsid w:val="00484D7B"/>
    <w:rsid w:val="004C4743"/>
    <w:rsid w:val="004E1C87"/>
    <w:rsid w:val="004E2446"/>
    <w:rsid w:val="005105CE"/>
    <w:rsid w:val="00527635"/>
    <w:rsid w:val="00530B0A"/>
    <w:rsid w:val="00534FF2"/>
    <w:rsid w:val="00550D66"/>
    <w:rsid w:val="005517A2"/>
    <w:rsid w:val="00575B44"/>
    <w:rsid w:val="0058116D"/>
    <w:rsid w:val="00596B2B"/>
    <w:rsid w:val="005A3160"/>
    <w:rsid w:val="005A3212"/>
    <w:rsid w:val="005B0A81"/>
    <w:rsid w:val="005B1B06"/>
    <w:rsid w:val="005B5386"/>
    <w:rsid w:val="005B7599"/>
    <w:rsid w:val="005D34A1"/>
    <w:rsid w:val="005F2311"/>
    <w:rsid w:val="00613FF4"/>
    <w:rsid w:val="0061486B"/>
    <w:rsid w:val="006200FD"/>
    <w:rsid w:val="0062589C"/>
    <w:rsid w:val="00635D8E"/>
    <w:rsid w:val="00636ACB"/>
    <w:rsid w:val="00647FCD"/>
    <w:rsid w:val="00660835"/>
    <w:rsid w:val="00662C3B"/>
    <w:rsid w:val="00664278"/>
    <w:rsid w:val="006779B5"/>
    <w:rsid w:val="00681996"/>
    <w:rsid w:val="006917BD"/>
    <w:rsid w:val="006963D2"/>
    <w:rsid w:val="006A243F"/>
    <w:rsid w:val="006A52E0"/>
    <w:rsid w:val="006B2BDA"/>
    <w:rsid w:val="006C1406"/>
    <w:rsid w:val="006D6595"/>
    <w:rsid w:val="00701807"/>
    <w:rsid w:val="00702DE0"/>
    <w:rsid w:val="00711EB0"/>
    <w:rsid w:val="007121EE"/>
    <w:rsid w:val="007279E3"/>
    <w:rsid w:val="0073380C"/>
    <w:rsid w:val="00755B97"/>
    <w:rsid w:val="00760928"/>
    <w:rsid w:val="00762B46"/>
    <w:rsid w:val="00765E25"/>
    <w:rsid w:val="00766430"/>
    <w:rsid w:val="00774DEC"/>
    <w:rsid w:val="00795895"/>
    <w:rsid w:val="00795F96"/>
    <w:rsid w:val="007C4E7A"/>
    <w:rsid w:val="008256EF"/>
    <w:rsid w:val="00834F6D"/>
    <w:rsid w:val="00837F69"/>
    <w:rsid w:val="00863C84"/>
    <w:rsid w:val="00866CD7"/>
    <w:rsid w:val="00876666"/>
    <w:rsid w:val="0087700D"/>
    <w:rsid w:val="0088629F"/>
    <w:rsid w:val="008924E3"/>
    <w:rsid w:val="008B122C"/>
    <w:rsid w:val="008B5FE3"/>
    <w:rsid w:val="008C29FA"/>
    <w:rsid w:val="008C4252"/>
    <w:rsid w:val="008C78CF"/>
    <w:rsid w:val="008E365A"/>
    <w:rsid w:val="0090443E"/>
    <w:rsid w:val="00906135"/>
    <w:rsid w:val="009070AA"/>
    <w:rsid w:val="00910C9F"/>
    <w:rsid w:val="009303CD"/>
    <w:rsid w:val="00931C50"/>
    <w:rsid w:val="00936D35"/>
    <w:rsid w:val="009524FB"/>
    <w:rsid w:val="0096760B"/>
    <w:rsid w:val="0097252A"/>
    <w:rsid w:val="009802EE"/>
    <w:rsid w:val="00981BCF"/>
    <w:rsid w:val="0098609A"/>
    <w:rsid w:val="00992917"/>
    <w:rsid w:val="009A0F34"/>
    <w:rsid w:val="009B1330"/>
    <w:rsid w:val="009C26AB"/>
    <w:rsid w:val="009C69F7"/>
    <w:rsid w:val="009C7923"/>
    <w:rsid w:val="009C7E13"/>
    <w:rsid w:val="009C7FCA"/>
    <w:rsid w:val="009E02D5"/>
    <w:rsid w:val="009E08C1"/>
    <w:rsid w:val="009E498A"/>
    <w:rsid w:val="00A11137"/>
    <w:rsid w:val="00A12F01"/>
    <w:rsid w:val="00A32292"/>
    <w:rsid w:val="00A4093B"/>
    <w:rsid w:val="00A42253"/>
    <w:rsid w:val="00A65C1B"/>
    <w:rsid w:val="00A76F38"/>
    <w:rsid w:val="00A90C20"/>
    <w:rsid w:val="00AD2A7E"/>
    <w:rsid w:val="00AE04D7"/>
    <w:rsid w:val="00AE14C7"/>
    <w:rsid w:val="00B07E92"/>
    <w:rsid w:val="00B14F83"/>
    <w:rsid w:val="00B33F7F"/>
    <w:rsid w:val="00B44135"/>
    <w:rsid w:val="00B62D5F"/>
    <w:rsid w:val="00B82ADA"/>
    <w:rsid w:val="00B837A5"/>
    <w:rsid w:val="00BB72E1"/>
    <w:rsid w:val="00BB747D"/>
    <w:rsid w:val="00BD41A9"/>
    <w:rsid w:val="00BD4BFC"/>
    <w:rsid w:val="00BD6DBA"/>
    <w:rsid w:val="00BD7F7C"/>
    <w:rsid w:val="00BE3C4A"/>
    <w:rsid w:val="00BE5057"/>
    <w:rsid w:val="00C04736"/>
    <w:rsid w:val="00C135E2"/>
    <w:rsid w:val="00C2130D"/>
    <w:rsid w:val="00C276E9"/>
    <w:rsid w:val="00C37D4C"/>
    <w:rsid w:val="00C57F3A"/>
    <w:rsid w:val="00C623F3"/>
    <w:rsid w:val="00C63CD3"/>
    <w:rsid w:val="00C64524"/>
    <w:rsid w:val="00C67E4C"/>
    <w:rsid w:val="00C72A9F"/>
    <w:rsid w:val="00C742DF"/>
    <w:rsid w:val="00C800BD"/>
    <w:rsid w:val="00C81AB9"/>
    <w:rsid w:val="00C93B3D"/>
    <w:rsid w:val="00C95C1B"/>
    <w:rsid w:val="00C95D93"/>
    <w:rsid w:val="00CA7FE1"/>
    <w:rsid w:val="00CC441F"/>
    <w:rsid w:val="00CC5D9C"/>
    <w:rsid w:val="00CD5E6C"/>
    <w:rsid w:val="00D00AEF"/>
    <w:rsid w:val="00D1317F"/>
    <w:rsid w:val="00D16A15"/>
    <w:rsid w:val="00D16FCF"/>
    <w:rsid w:val="00D31614"/>
    <w:rsid w:val="00D46710"/>
    <w:rsid w:val="00D66C06"/>
    <w:rsid w:val="00D77679"/>
    <w:rsid w:val="00D87B0B"/>
    <w:rsid w:val="00DD0673"/>
    <w:rsid w:val="00DE2952"/>
    <w:rsid w:val="00DE2A37"/>
    <w:rsid w:val="00DE6009"/>
    <w:rsid w:val="00DE79EE"/>
    <w:rsid w:val="00DF32FC"/>
    <w:rsid w:val="00E108C3"/>
    <w:rsid w:val="00E2138E"/>
    <w:rsid w:val="00E42A0F"/>
    <w:rsid w:val="00E44630"/>
    <w:rsid w:val="00E51899"/>
    <w:rsid w:val="00E57F4E"/>
    <w:rsid w:val="00E623FF"/>
    <w:rsid w:val="00E87428"/>
    <w:rsid w:val="00E91FFB"/>
    <w:rsid w:val="00EA1D5C"/>
    <w:rsid w:val="00EA4638"/>
    <w:rsid w:val="00EB3D72"/>
    <w:rsid w:val="00EB5543"/>
    <w:rsid w:val="00EF08E8"/>
    <w:rsid w:val="00F00EFB"/>
    <w:rsid w:val="00F07BD1"/>
    <w:rsid w:val="00F20EED"/>
    <w:rsid w:val="00F21356"/>
    <w:rsid w:val="00F262B5"/>
    <w:rsid w:val="00F3475B"/>
    <w:rsid w:val="00F351A6"/>
    <w:rsid w:val="00F42260"/>
    <w:rsid w:val="00F560FB"/>
    <w:rsid w:val="00F72BA8"/>
    <w:rsid w:val="00F92A43"/>
    <w:rsid w:val="00F94566"/>
    <w:rsid w:val="00F961FC"/>
    <w:rsid w:val="00F962DC"/>
    <w:rsid w:val="00F96DA6"/>
    <w:rsid w:val="00FA3312"/>
    <w:rsid w:val="00FA3BB7"/>
    <w:rsid w:val="00FB0321"/>
    <w:rsid w:val="00FD7D91"/>
    <w:rsid w:val="00FE433B"/>
    <w:rsid w:val="00FF59AD"/>
    <w:rsid w:val="00FF6E3C"/>
    <w:rsid w:val="16400D0A"/>
    <w:rsid w:val="43FA06D1"/>
    <w:rsid w:val="60EDD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0BC18D"/>
  <w15:chartTrackingRefBased/>
  <w15:docId w15:val="{6924400E-C70A-4954-B47B-8DB1653EF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8F4"/>
    <w:pPr>
      <w:outlineLvl w:val="1"/>
    </w:pPr>
    <w:rPr>
      <w:rFonts w:ascii="Avenir Book" w:hAnsi="Avenir Book"/>
      <w:color w:val="767171" w:themeColor="background2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66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0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0835"/>
  </w:style>
  <w:style w:type="paragraph" w:styleId="Footer">
    <w:name w:val="footer"/>
    <w:basedOn w:val="Normal"/>
    <w:link w:val="FooterChar"/>
    <w:uiPriority w:val="99"/>
    <w:unhideWhenUsed/>
    <w:rsid w:val="00660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0835"/>
  </w:style>
  <w:style w:type="character" w:styleId="PlaceholderText">
    <w:name w:val="Placeholder Text"/>
    <w:basedOn w:val="DefaultParagraphFont"/>
    <w:uiPriority w:val="99"/>
    <w:semiHidden/>
    <w:rsid w:val="000240D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3F28F4"/>
    <w:rPr>
      <w:rFonts w:ascii="Avenir Book" w:hAnsi="Avenir Book"/>
      <w:color w:val="767171" w:themeColor="background2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666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876666"/>
    <w:rPr>
      <w:rFonts w:ascii="Avenir Book" w:hAnsi="Avenir Book"/>
      <w:color w:val="404040" w:themeColor="text1" w:themeTint="BF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876666"/>
    <w:rPr>
      <w:rFonts w:ascii="Avenir Book" w:hAnsi="Avenir Book"/>
      <w:color w:val="404040" w:themeColor="text1" w:themeTint="BF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A3B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70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700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67E4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229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29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29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9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9C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fitzpatrick@acfid.asn.a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fitzpatrick@acfid.asn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A6EC411731E4AD19CA382FBAFC26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A1AB1-A0A7-4025-8AEF-A995055897D9}"/>
      </w:docPartPr>
      <w:docPartBody>
        <w:p w:rsidR="005D0421" w:rsidRDefault="00D16A15" w:rsidP="00D16A15">
          <w:pPr>
            <w:pStyle w:val="9A6EC411731E4AD19CA382FBAFC26D95"/>
          </w:pPr>
          <w:r w:rsidRPr="00765E25">
            <w:rPr>
              <w:rStyle w:val="PlaceholderText"/>
              <w:rFonts w:ascii="Avenir Heavy" w:hAnsi="Avenir Heavy"/>
              <w:color w:val="88750C"/>
              <w:sz w:val="64"/>
              <w:szCs w:val="64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venir Heavy">
    <w:panose1 w:val="020B0703020203020204"/>
    <w:charset w:val="00"/>
    <w:family w:val="swiss"/>
    <w:pitch w:val="variable"/>
    <w:sig w:usb0="800000AF" w:usb1="5000204A" w:usb2="00000000" w:usb3="00000000" w:csb0="0000009B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24FB"/>
    <w:rsid w:val="0000092F"/>
    <w:rsid w:val="001A7287"/>
    <w:rsid w:val="00380421"/>
    <w:rsid w:val="003D62A7"/>
    <w:rsid w:val="005D0421"/>
    <w:rsid w:val="00807198"/>
    <w:rsid w:val="009524FB"/>
    <w:rsid w:val="00A87E37"/>
    <w:rsid w:val="00B43F5F"/>
    <w:rsid w:val="00C67F14"/>
    <w:rsid w:val="00D16A15"/>
    <w:rsid w:val="00E51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outlineLvl w:val="1"/>
    </w:pPr>
    <w:rPr>
      <w:rFonts w:ascii="Avenir Book" w:eastAsiaTheme="minorHAnsi" w:hAnsi="Avenir Book"/>
      <w:color w:val="767171" w:themeColor="background2" w:themeShade="80"/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24F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6A15"/>
    <w:rPr>
      <w:color w:val="808080"/>
    </w:rPr>
  </w:style>
  <w:style w:type="paragraph" w:customStyle="1" w:styleId="D1884A3F723C43BC907B48CE8DA62EB8">
    <w:name w:val="D1884A3F723C43BC907B48CE8DA62EB8"/>
  </w:style>
  <w:style w:type="character" w:customStyle="1" w:styleId="Heading2Char">
    <w:name w:val="Heading 2 Char"/>
    <w:basedOn w:val="DefaultParagraphFont"/>
    <w:link w:val="Heading2"/>
    <w:uiPriority w:val="9"/>
    <w:rPr>
      <w:rFonts w:ascii="Avenir Book" w:eastAsiaTheme="minorHAnsi" w:hAnsi="Avenir Book"/>
      <w:color w:val="767171" w:themeColor="background2" w:themeShade="8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24FB"/>
    <w:rPr>
      <w:rFonts w:asciiTheme="majorHAnsi" w:eastAsiaTheme="majorEastAsia" w:hAnsiTheme="majorHAnsi" w:cstheme="majorBidi"/>
      <w:i/>
      <w:iCs/>
      <w:color w:val="2F5496" w:themeColor="accent1" w:themeShade="BF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524F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524FB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524F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524FB"/>
    <w:rPr>
      <w:rFonts w:eastAsiaTheme="minorHAnsi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9524FB"/>
    <w:rPr>
      <w:rFonts w:ascii="Avenir Book" w:eastAsiaTheme="minorHAnsi" w:hAnsi="Avenir Book"/>
      <w:color w:val="404040" w:themeColor="text1" w:themeTint="BF"/>
      <w:sz w:val="18"/>
      <w:szCs w:val="18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9524FB"/>
    <w:rPr>
      <w:rFonts w:ascii="Avenir Book" w:eastAsiaTheme="minorHAnsi" w:hAnsi="Avenir Book"/>
      <w:color w:val="404040" w:themeColor="text1" w:themeTint="BF"/>
      <w:sz w:val="18"/>
      <w:szCs w:val="18"/>
      <w:lang w:eastAsia="en-US"/>
    </w:rPr>
  </w:style>
  <w:style w:type="paragraph" w:customStyle="1" w:styleId="9A6EC411731E4AD19CA382FBAFC26D95">
    <w:name w:val="9A6EC411731E4AD19CA382FBAFC26D95"/>
    <w:rsid w:val="00D16A15"/>
  </w:style>
  <w:style w:type="paragraph" w:customStyle="1" w:styleId="9AF6B8422CB4454D958B9A514BF7C0BF3">
    <w:name w:val="9AF6B8422CB4454D958B9A514BF7C0BF3"/>
    <w:rsid w:val="009524FB"/>
    <w:rPr>
      <w:rFonts w:eastAsiaTheme="minorHAnsi"/>
      <w:lang w:eastAsia="en-US"/>
    </w:rPr>
  </w:style>
  <w:style w:type="paragraph" w:customStyle="1" w:styleId="2F2BB08384C644E082F3E2654C0949BF2">
    <w:name w:val="2F2BB08384C644E082F3E2654C0949BF2"/>
    <w:rsid w:val="009524FB"/>
    <w:rPr>
      <w:rFonts w:eastAsiaTheme="minorHAnsi"/>
      <w:lang w:eastAsia="en-US"/>
    </w:rPr>
  </w:style>
  <w:style w:type="paragraph" w:customStyle="1" w:styleId="F082FCB6473D480A96AFF7FE92CBAC1C1">
    <w:name w:val="F082FCB6473D480A96AFF7FE92CBAC1C1"/>
    <w:rsid w:val="009524FB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TaxCatchAll xmlns="90eb63da-8d7e-4c67-a224-4c9befe50fbc" xsi:nil="true"/>
    <lcf76f155ced4ddcb4097134ff3c332f xmlns="c12414f6-1fe0-4ca5-a61f-a3c80e8183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D2AE6687232B4DBA2D2901F76FDAF2" ma:contentTypeVersion="17" ma:contentTypeDescription="Create a new document." ma:contentTypeScope="" ma:versionID="412b4691f896566aa94d04096c561589">
  <xsd:schema xmlns:xsd="http://www.w3.org/2001/XMLSchema" xmlns:xs="http://www.w3.org/2001/XMLSchema" xmlns:p="http://schemas.microsoft.com/office/2006/metadata/properties" xmlns:ns2="http://schemas.microsoft.com/sharepoint/v4" xmlns:ns3="90eb63da-8d7e-4c67-a224-4c9befe50fbc" xmlns:ns4="c12414f6-1fe0-4ca5-a61f-a3c80e81832c" targetNamespace="http://schemas.microsoft.com/office/2006/metadata/properties" ma:root="true" ma:fieldsID="1cc2a9d11d56270f5a72ece111f540d8" ns2:_="" ns3:_="" ns4:_="">
    <xsd:import namespace="http://schemas.microsoft.com/sharepoint/v4"/>
    <xsd:import namespace="90eb63da-8d7e-4c67-a224-4c9befe50fbc"/>
    <xsd:import namespace="c12414f6-1fe0-4ca5-a61f-a3c80e81832c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eb63da-8d7e-4c67-a224-4c9befe50fb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fa6de69-6a33-4ca5-b4a3-04f1a59361fe}" ma:internalName="TaxCatchAll" ma:showField="CatchAllData" ma:web="90eb63da-8d7e-4c67-a224-4c9befe50f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414f6-1fe0-4ca5-a61f-a3c80e8183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d2d40ce-ddd3-4eb4-8e24-b2bae2e29f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7D5622-8DC6-4DC4-BBCE-E90E3E40B056}">
  <ds:schemaRefs>
    <ds:schemaRef ds:uri="http://schemas.microsoft.com/office/infopath/2007/PartnerControls"/>
    <ds:schemaRef ds:uri="http://purl.org/dc/elements/1.1/"/>
    <ds:schemaRef ds:uri="http://purl.org/dc/dcmitype/"/>
    <ds:schemaRef ds:uri="http://schemas.openxmlformats.org/package/2006/metadata/core-properties"/>
    <ds:schemaRef ds:uri="c12414f6-1fe0-4ca5-a61f-a3c80e81832c"/>
    <ds:schemaRef ds:uri="http://www.w3.org/XML/1998/namespace"/>
    <ds:schemaRef ds:uri="90eb63da-8d7e-4c67-a224-4c9befe50fbc"/>
    <ds:schemaRef ds:uri="http://schemas.microsoft.com/office/2006/documentManagement/types"/>
    <ds:schemaRef ds:uri="http://schemas.microsoft.com/sharepoint/v4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29EA32C-85EC-452D-9539-8FB814D42D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90eb63da-8d7e-4c67-a224-4c9befe50fbc"/>
    <ds:schemaRef ds:uri="c12414f6-1fe0-4ca5-a61f-a3c80e81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A2688B-FB60-479D-AEB8-BAEB0BDB96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2</Words>
  <Characters>1559</Characters>
  <Application>Microsoft Office Word</Application>
  <DocSecurity>0</DocSecurity>
  <Lines>43</Lines>
  <Paragraphs>23</Paragraphs>
  <ScaleCrop>false</ScaleCrop>
  <Company/>
  <LinksUpToDate>false</LinksUpToDate>
  <CharactersWithSpaces>1808</CharactersWithSpaces>
  <SharedDoc>false</SharedDoc>
  <HLinks>
    <vt:vector size="42" baseType="variant">
      <vt:variant>
        <vt:i4>2883667</vt:i4>
      </vt:variant>
      <vt:variant>
        <vt:i4>18</vt:i4>
      </vt:variant>
      <vt:variant>
        <vt:i4>0</vt:i4>
      </vt:variant>
      <vt:variant>
        <vt:i4>5</vt:i4>
      </vt:variant>
      <vt:variant>
        <vt:lpwstr>mailto:afitzpatrick@acfid.asn.au</vt:lpwstr>
      </vt:variant>
      <vt:variant>
        <vt:lpwstr/>
      </vt:variant>
      <vt:variant>
        <vt:i4>2883667</vt:i4>
      </vt:variant>
      <vt:variant>
        <vt:i4>15</vt:i4>
      </vt:variant>
      <vt:variant>
        <vt:i4>0</vt:i4>
      </vt:variant>
      <vt:variant>
        <vt:i4>5</vt:i4>
      </vt:variant>
      <vt:variant>
        <vt:lpwstr>mailto:afitzpatrick@acfid.asn.au</vt:lpwstr>
      </vt:variant>
      <vt:variant>
        <vt:lpwstr/>
      </vt:variant>
      <vt:variant>
        <vt:i4>2883667</vt:i4>
      </vt:variant>
      <vt:variant>
        <vt:i4>12</vt:i4>
      </vt:variant>
      <vt:variant>
        <vt:i4>0</vt:i4>
      </vt:variant>
      <vt:variant>
        <vt:i4>5</vt:i4>
      </vt:variant>
      <vt:variant>
        <vt:lpwstr>mailto:afitzpatrick@acfid.asn.au</vt:lpwstr>
      </vt:variant>
      <vt:variant>
        <vt:lpwstr/>
      </vt:variant>
      <vt:variant>
        <vt:i4>2883667</vt:i4>
      </vt:variant>
      <vt:variant>
        <vt:i4>9</vt:i4>
      </vt:variant>
      <vt:variant>
        <vt:i4>0</vt:i4>
      </vt:variant>
      <vt:variant>
        <vt:i4>5</vt:i4>
      </vt:variant>
      <vt:variant>
        <vt:lpwstr>mailto:afitzpatrick@acfid.asn.au</vt:lpwstr>
      </vt:variant>
      <vt:variant>
        <vt:lpwstr/>
      </vt:variant>
      <vt:variant>
        <vt:i4>2883667</vt:i4>
      </vt:variant>
      <vt:variant>
        <vt:i4>6</vt:i4>
      </vt:variant>
      <vt:variant>
        <vt:i4>0</vt:i4>
      </vt:variant>
      <vt:variant>
        <vt:i4>5</vt:i4>
      </vt:variant>
      <vt:variant>
        <vt:lpwstr>mailto:afitzpatrick@acfid.asn.au</vt:lpwstr>
      </vt:variant>
      <vt:variant>
        <vt:lpwstr/>
      </vt:variant>
      <vt:variant>
        <vt:i4>3145788</vt:i4>
      </vt:variant>
      <vt:variant>
        <vt:i4>3</vt:i4>
      </vt:variant>
      <vt:variant>
        <vt:i4>0</vt:i4>
      </vt:variant>
      <vt:variant>
        <vt:i4>5</vt:i4>
      </vt:variant>
      <vt:variant>
        <vt:lpwstr>https://forms.monday.com/forms/9d806c36b70d045f23a603d562cd55b8?r=use1</vt:lpwstr>
      </vt:variant>
      <vt:variant>
        <vt:lpwstr/>
      </vt:variant>
      <vt:variant>
        <vt:i4>4128866</vt:i4>
      </vt:variant>
      <vt:variant>
        <vt:i4>0</vt:i4>
      </vt:variant>
      <vt:variant>
        <vt:i4>0</vt:i4>
      </vt:variant>
      <vt:variant>
        <vt:i4>5</vt:i4>
      </vt:variant>
      <vt:variant>
        <vt:lpwstr>https://forms.monday.com/forms/30e01285df398af536eb9c88779daf70?r=use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Touzeau</dc:creator>
  <cp:keywords/>
  <dc:description/>
  <cp:lastModifiedBy>Eva Touzeau</cp:lastModifiedBy>
  <cp:revision>2</cp:revision>
  <dcterms:created xsi:type="dcterms:W3CDTF">2023-05-05T00:47:00Z</dcterms:created>
  <dcterms:modified xsi:type="dcterms:W3CDTF">2023-05-05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D2AE6687232B4DBA2D2901F76FDAF2</vt:lpwstr>
  </property>
  <property fmtid="{D5CDD505-2E9C-101B-9397-08002B2CF9AE}" pid="3" name="MediaServiceImageTags">
    <vt:lpwstr/>
  </property>
</Properties>
</file>